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5700B" w14:textId="369EA510" w:rsidR="00834BEB" w:rsidRPr="00D31335" w:rsidRDefault="00834BEB" w:rsidP="1FA2D548">
      <w:pPr>
        <w:pStyle w:val="Header"/>
        <w:tabs>
          <w:tab w:val="clear" w:pos="4680"/>
          <w:tab w:val="clear" w:pos="9360"/>
        </w:tabs>
        <w:rPr>
          <w:b/>
          <w:bCs/>
          <w:sz w:val="24"/>
          <w:szCs w:val="24"/>
        </w:rPr>
      </w:pPr>
      <w:r w:rsidRPr="00D31335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AF30E0B" wp14:editId="52866861">
            <wp:simplePos x="0" y="0"/>
            <wp:positionH relativeFrom="margin">
              <wp:posOffset>5124450</wp:posOffset>
            </wp:positionH>
            <wp:positionV relativeFrom="paragraph">
              <wp:posOffset>-438150</wp:posOffset>
            </wp:positionV>
            <wp:extent cx="1206500" cy="12065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3AF5A023" w:rsidRPr="1FA2D548">
        <w:rPr>
          <w:b/>
          <w:bCs/>
          <w:sz w:val="24"/>
          <w:szCs w:val="24"/>
        </w:rPr>
        <w:t xml:space="preserve">Northwest </w:t>
      </w:r>
      <w:r w:rsidRPr="1FA2D548">
        <w:rPr>
          <w:b/>
          <w:bCs/>
          <w:sz w:val="24"/>
          <w:szCs w:val="24"/>
        </w:rPr>
        <w:t xml:space="preserve">Interprofessional </w:t>
      </w:r>
      <w:r w:rsidR="4F8470BE" w:rsidRPr="1FA2D548">
        <w:rPr>
          <w:b/>
          <w:bCs/>
          <w:sz w:val="24"/>
          <w:szCs w:val="24"/>
        </w:rPr>
        <w:t>Health C</w:t>
      </w:r>
      <w:r w:rsidRPr="1FA2D548">
        <w:rPr>
          <w:b/>
          <w:bCs/>
          <w:sz w:val="24"/>
          <w:szCs w:val="24"/>
        </w:rPr>
        <w:t>ollaborative</w:t>
      </w:r>
    </w:p>
    <w:p w14:paraId="62F32B61" w14:textId="3994D3B5" w:rsidR="00834BEB" w:rsidRPr="00D31335" w:rsidRDefault="05D0C924" w:rsidP="359648E4">
      <w:pPr>
        <w:pStyle w:val="Header"/>
        <w:tabs>
          <w:tab w:val="clear" w:pos="4680"/>
          <w:tab w:val="clear" w:pos="9360"/>
        </w:tabs>
        <w:rPr>
          <w:b/>
          <w:bCs/>
          <w:sz w:val="24"/>
          <w:szCs w:val="24"/>
        </w:rPr>
      </w:pPr>
      <w:r w:rsidRPr="359648E4">
        <w:rPr>
          <w:b/>
          <w:bCs/>
          <w:sz w:val="24"/>
          <w:szCs w:val="24"/>
        </w:rPr>
        <w:t xml:space="preserve">Student IPE </w:t>
      </w:r>
      <w:r w:rsidR="00834BEB" w:rsidRPr="359648E4">
        <w:rPr>
          <w:b/>
          <w:bCs/>
          <w:sz w:val="24"/>
          <w:szCs w:val="24"/>
        </w:rPr>
        <w:t>Core Curricular Session</w:t>
      </w:r>
      <w:r w:rsidR="5D8F055D" w:rsidRPr="359648E4">
        <w:rPr>
          <w:b/>
          <w:bCs/>
          <w:sz w:val="24"/>
          <w:szCs w:val="24"/>
        </w:rPr>
        <w:t xml:space="preserve">: </w:t>
      </w:r>
      <w:r w:rsidR="00893C9B">
        <w:rPr>
          <w:b/>
          <w:bCs/>
          <w:sz w:val="24"/>
          <w:szCs w:val="24"/>
        </w:rPr>
        <w:t>Collaborative Clinical Case Conference</w:t>
      </w:r>
      <w:r w:rsidR="5D8F055D" w:rsidRPr="359648E4">
        <w:rPr>
          <w:b/>
          <w:bCs/>
          <w:sz w:val="24"/>
          <w:szCs w:val="24"/>
        </w:rPr>
        <w:t xml:space="preserve"> </w:t>
      </w:r>
    </w:p>
    <w:p w14:paraId="65D6EE14" w14:textId="78C39F99" w:rsidR="00834BEB" w:rsidRPr="00D31335" w:rsidRDefault="790CF122" w:rsidP="359648E4">
      <w:pPr>
        <w:pStyle w:val="Header"/>
        <w:tabs>
          <w:tab w:val="clear" w:pos="4680"/>
          <w:tab w:val="clear" w:pos="9360"/>
        </w:tabs>
        <w:rPr>
          <w:b/>
          <w:bCs/>
          <w:sz w:val="24"/>
          <w:szCs w:val="24"/>
        </w:rPr>
      </w:pPr>
      <w:r w:rsidRPr="359648E4">
        <w:rPr>
          <w:b/>
          <w:bCs/>
          <w:sz w:val="24"/>
          <w:szCs w:val="24"/>
        </w:rPr>
        <w:t xml:space="preserve">Emphasizing IPEC Competencies </w:t>
      </w:r>
      <w:r w:rsidR="00893C9B">
        <w:rPr>
          <w:b/>
          <w:bCs/>
          <w:sz w:val="24"/>
          <w:szCs w:val="24"/>
        </w:rPr>
        <w:t>Teams &amp; Teamwork</w:t>
      </w:r>
    </w:p>
    <w:p w14:paraId="53137A6C" w14:textId="78D4630B" w:rsidR="00834BEB" w:rsidRPr="00D31335" w:rsidRDefault="00834BEB" w:rsidP="359648E4">
      <w:pPr>
        <w:pStyle w:val="Header"/>
        <w:tabs>
          <w:tab w:val="clear" w:pos="4680"/>
          <w:tab w:val="clear" w:pos="9360"/>
        </w:tabs>
        <w:rPr>
          <w:b/>
          <w:bCs/>
          <w:sz w:val="24"/>
          <w:szCs w:val="24"/>
        </w:rPr>
      </w:pPr>
    </w:p>
    <w:p w14:paraId="2D4C5A07" w14:textId="25468A50" w:rsidR="00834BEB" w:rsidRDefault="00893C9B" w:rsidP="7B9AB118">
      <w:pPr>
        <w:rPr>
          <w:b/>
          <w:bCs/>
          <w:sz w:val="30"/>
          <w:szCs w:val="30"/>
        </w:rPr>
      </w:pPr>
      <w:r w:rsidRPr="27BCED14">
        <w:rPr>
          <w:b/>
          <w:bCs/>
          <w:sz w:val="30"/>
          <w:szCs w:val="30"/>
        </w:rPr>
        <w:t xml:space="preserve">C4 CASE </w:t>
      </w:r>
      <w:r w:rsidR="046AAC27" w:rsidRPr="27BCED14">
        <w:rPr>
          <w:b/>
          <w:bCs/>
          <w:sz w:val="30"/>
          <w:szCs w:val="30"/>
        </w:rPr>
        <w:t xml:space="preserve">REVIEW &amp; </w:t>
      </w:r>
      <w:r w:rsidRPr="27BCED14">
        <w:rPr>
          <w:b/>
          <w:bCs/>
          <w:sz w:val="30"/>
          <w:szCs w:val="30"/>
        </w:rPr>
        <w:t>REFLECTION</w:t>
      </w:r>
      <w:r w:rsidR="62EF4D92" w:rsidRPr="27BCED14">
        <w:rPr>
          <w:b/>
          <w:bCs/>
          <w:sz w:val="30"/>
          <w:szCs w:val="30"/>
        </w:rPr>
        <w:t xml:space="preserve"> – PRE-SESSION </w:t>
      </w:r>
      <w:r w:rsidR="0036140B" w:rsidRPr="27BCED14">
        <w:rPr>
          <w:b/>
          <w:bCs/>
          <w:sz w:val="30"/>
          <w:szCs w:val="30"/>
        </w:rPr>
        <w:t>ACTIVITY WORKSHEET</w:t>
      </w:r>
      <w:r w:rsidR="00834BEB" w:rsidRPr="27BCED14">
        <w:rPr>
          <w:b/>
          <w:bCs/>
          <w:sz w:val="30"/>
          <w:szCs w:val="30"/>
        </w:rPr>
        <w:t xml:space="preserve"> - FALL 202</w:t>
      </w:r>
      <w:r w:rsidR="44746D74" w:rsidRPr="27BCED14">
        <w:rPr>
          <w:b/>
          <w:bCs/>
          <w:sz w:val="30"/>
          <w:szCs w:val="30"/>
        </w:rPr>
        <w:t>5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5125"/>
        <w:gridCol w:w="5760"/>
      </w:tblGrid>
      <w:tr w:rsidR="00A02B87" w14:paraId="5B608D45" w14:textId="77777777" w:rsidTr="00FF195C">
        <w:tc>
          <w:tcPr>
            <w:tcW w:w="5125" w:type="dxa"/>
          </w:tcPr>
          <w:p w14:paraId="17BCA3D7" w14:textId="36B2E205" w:rsidR="00A02B87" w:rsidRPr="00D1689D" w:rsidRDefault="00A02B87" w:rsidP="7B9AB118">
            <w:pPr>
              <w:rPr>
                <w:sz w:val="24"/>
                <w:szCs w:val="24"/>
              </w:rPr>
            </w:pPr>
            <w:r w:rsidRPr="00D1689D">
              <w:rPr>
                <w:sz w:val="24"/>
                <w:szCs w:val="24"/>
              </w:rPr>
              <w:t>First Name:</w:t>
            </w:r>
            <w:r w:rsidR="0085015E">
              <w:rPr>
                <w:sz w:val="24"/>
                <w:szCs w:val="24"/>
              </w:rPr>
              <w:t xml:space="preserve"> Mariana</w:t>
            </w:r>
          </w:p>
        </w:tc>
        <w:tc>
          <w:tcPr>
            <w:tcW w:w="5760" w:type="dxa"/>
          </w:tcPr>
          <w:p w14:paraId="2AFA3218" w14:textId="5A3B07B9" w:rsidR="00A02B87" w:rsidRPr="00D1689D" w:rsidRDefault="00A02B87" w:rsidP="7B9AB118">
            <w:pPr>
              <w:rPr>
                <w:sz w:val="24"/>
                <w:szCs w:val="24"/>
              </w:rPr>
            </w:pPr>
            <w:r w:rsidRPr="00D1689D">
              <w:rPr>
                <w:sz w:val="24"/>
                <w:szCs w:val="24"/>
              </w:rPr>
              <w:t>Last Name:</w:t>
            </w:r>
            <w:r w:rsidR="0085015E">
              <w:rPr>
                <w:sz w:val="24"/>
                <w:szCs w:val="24"/>
              </w:rPr>
              <w:t xml:space="preserve"> Garcia </w:t>
            </w:r>
          </w:p>
        </w:tc>
      </w:tr>
      <w:tr w:rsidR="00D1689D" w14:paraId="6F7A987A" w14:textId="77777777" w:rsidTr="00FF195C">
        <w:tc>
          <w:tcPr>
            <w:tcW w:w="5125" w:type="dxa"/>
          </w:tcPr>
          <w:p w14:paraId="21D9AA75" w14:textId="7F80BE19" w:rsidR="00D1689D" w:rsidRPr="00D1689D" w:rsidRDefault="00D1689D" w:rsidP="7B9AB118">
            <w:pPr>
              <w:rPr>
                <w:sz w:val="24"/>
                <w:szCs w:val="24"/>
              </w:rPr>
            </w:pPr>
            <w:r w:rsidRPr="00D1689D">
              <w:rPr>
                <w:sz w:val="24"/>
                <w:szCs w:val="24"/>
              </w:rPr>
              <w:t>Date:</w:t>
            </w:r>
            <w:r w:rsidR="0085015E">
              <w:rPr>
                <w:sz w:val="24"/>
                <w:szCs w:val="24"/>
              </w:rPr>
              <w:t xml:space="preserve"> 10/10/2025</w:t>
            </w:r>
          </w:p>
        </w:tc>
        <w:tc>
          <w:tcPr>
            <w:tcW w:w="5760" w:type="dxa"/>
          </w:tcPr>
          <w:p w14:paraId="1266092C" w14:textId="322603E1" w:rsidR="00D1689D" w:rsidRPr="00D1689D" w:rsidRDefault="00D1689D" w:rsidP="7B9AB118">
            <w:pPr>
              <w:rPr>
                <w:sz w:val="24"/>
                <w:szCs w:val="24"/>
              </w:rPr>
            </w:pPr>
            <w:r w:rsidRPr="00D1689D">
              <w:rPr>
                <w:sz w:val="24"/>
                <w:szCs w:val="24"/>
              </w:rPr>
              <w:t>Email:</w:t>
            </w:r>
            <w:r w:rsidR="0085015E">
              <w:rPr>
                <w:sz w:val="24"/>
                <w:szCs w:val="24"/>
              </w:rPr>
              <w:t xml:space="preserve"> GarciaM52@heritage.edu</w:t>
            </w:r>
          </w:p>
        </w:tc>
      </w:tr>
      <w:tr w:rsidR="00D1689D" w14:paraId="0028A171" w14:textId="77777777" w:rsidTr="00FF195C">
        <w:tc>
          <w:tcPr>
            <w:tcW w:w="5125" w:type="dxa"/>
          </w:tcPr>
          <w:p w14:paraId="072F59E7" w14:textId="11F1DE5A" w:rsidR="00D1689D" w:rsidRPr="00D1689D" w:rsidRDefault="00D1689D" w:rsidP="7B9AB118">
            <w:pPr>
              <w:rPr>
                <w:sz w:val="24"/>
                <w:szCs w:val="24"/>
              </w:rPr>
            </w:pPr>
            <w:r w:rsidRPr="00D1689D">
              <w:rPr>
                <w:sz w:val="24"/>
                <w:szCs w:val="24"/>
              </w:rPr>
              <w:t>Institution:</w:t>
            </w:r>
            <w:r w:rsidR="0085015E">
              <w:rPr>
                <w:sz w:val="24"/>
                <w:szCs w:val="24"/>
              </w:rPr>
              <w:t xml:space="preserve"> Heritage University</w:t>
            </w:r>
          </w:p>
        </w:tc>
        <w:tc>
          <w:tcPr>
            <w:tcW w:w="5760" w:type="dxa"/>
          </w:tcPr>
          <w:p w14:paraId="00C42769" w14:textId="06EBE503" w:rsidR="00D1689D" w:rsidRPr="00D1689D" w:rsidRDefault="00D1689D" w:rsidP="7B9AB118">
            <w:pPr>
              <w:rPr>
                <w:sz w:val="24"/>
                <w:szCs w:val="24"/>
              </w:rPr>
            </w:pPr>
            <w:r w:rsidRPr="00D1689D">
              <w:rPr>
                <w:sz w:val="24"/>
                <w:szCs w:val="24"/>
              </w:rPr>
              <w:t>Program:</w:t>
            </w:r>
            <w:r w:rsidR="0085015E">
              <w:rPr>
                <w:sz w:val="24"/>
                <w:szCs w:val="24"/>
              </w:rPr>
              <w:t xml:space="preserve"> BSN </w:t>
            </w:r>
          </w:p>
        </w:tc>
      </w:tr>
    </w:tbl>
    <w:p w14:paraId="34EE67F8" w14:textId="77777777" w:rsidR="007E00B0" w:rsidRDefault="007E00B0" w:rsidP="007E00B0">
      <w:pPr>
        <w:spacing w:after="0"/>
        <w:rPr>
          <w:b/>
          <w:bCs/>
          <w:sz w:val="24"/>
          <w:szCs w:val="24"/>
        </w:rPr>
      </w:pPr>
    </w:p>
    <w:p w14:paraId="76851258" w14:textId="641AFBF2" w:rsidR="00834BEB" w:rsidRPr="00F25662" w:rsidRDefault="00D1689D" w:rsidP="7B9AB118">
      <w:pPr>
        <w:ind w:right="-630"/>
        <w:rPr>
          <w:rFonts w:eastAsia="Times New Roman" w:cs="Times New Roman"/>
          <w:b/>
          <w:bCs/>
          <w:color w:val="4E7D99"/>
          <w:sz w:val="24"/>
          <w:szCs w:val="24"/>
          <w:u w:val="single"/>
        </w:rPr>
      </w:pPr>
      <w:r w:rsidRPr="0A22787C">
        <w:rPr>
          <w:rFonts w:eastAsia="Times New Roman" w:cs="Times New Roman"/>
          <w:b/>
          <w:bCs/>
          <w:color w:val="4E7D99"/>
          <w:sz w:val="24"/>
          <w:szCs w:val="24"/>
          <w:u w:val="single"/>
        </w:rPr>
        <w:t>INSTRUCTIONS:</w:t>
      </w:r>
    </w:p>
    <w:p w14:paraId="43EDEAB3" w14:textId="53E1AA0D" w:rsidR="00FF4393" w:rsidRPr="00FF4393" w:rsidRDefault="00893C9B" w:rsidP="160F6E68">
      <w:pPr>
        <w:pStyle w:val="ListParagraph"/>
        <w:numPr>
          <w:ilvl w:val="0"/>
          <w:numId w:val="2"/>
        </w:numPr>
        <w:spacing w:after="0" w:line="276" w:lineRule="auto"/>
        <w:ind w:right="-630"/>
        <w:rPr>
          <w:sz w:val="24"/>
          <w:szCs w:val="24"/>
        </w:rPr>
      </w:pPr>
      <w:r w:rsidRPr="2D0B0FAF">
        <w:rPr>
          <w:sz w:val="24"/>
          <w:szCs w:val="24"/>
        </w:rPr>
        <w:t xml:space="preserve">Review the </w:t>
      </w:r>
      <w:r w:rsidR="5436FF95" w:rsidRPr="2D0B0FAF">
        <w:rPr>
          <w:i/>
          <w:iCs/>
          <w:sz w:val="24"/>
          <w:szCs w:val="24"/>
        </w:rPr>
        <w:t>C4 Patient Health Encounter</w:t>
      </w:r>
      <w:r w:rsidR="5D8F1000" w:rsidRPr="2D0B0FAF">
        <w:rPr>
          <w:i/>
          <w:iCs/>
          <w:sz w:val="24"/>
          <w:szCs w:val="24"/>
        </w:rPr>
        <w:t xml:space="preserve">-Johnnie Castillo </w:t>
      </w:r>
      <w:r w:rsidRPr="2D0B0FAF">
        <w:rPr>
          <w:sz w:val="24"/>
          <w:szCs w:val="24"/>
        </w:rPr>
        <w:t xml:space="preserve">and respond to the questions below. </w:t>
      </w:r>
    </w:p>
    <w:p w14:paraId="7614BA65" w14:textId="77777777" w:rsidR="00FF4393" w:rsidRPr="00FF4393" w:rsidRDefault="00FF4393" w:rsidP="00FF4393">
      <w:pPr>
        <w:spacing w:after="0" w:line="276" w:lineRule="auto"/>
        <w:ind w:right="-630"/>
        <w:rPr>
          <w:sz w:val="24"/>
          <w:szCs w:val="24"/>
        </w:rPr>
      </w:pPr>
    </w:p>
    <w:p w14:paraId="0E5E9352" w14:textId="65D1F593" w:rsidR="373A30BD" w:rsidRDefault="00893C9B" w:rsidP="62837E76">
      <w:pPr>
        <w:pStyle w:val="ListParagraph"/>
        <w:numPr>
          <w:ilvl w:val="0"/>
          <w:numId w:val="2"/>
        </w:numPr>
        <w:spacing w:after="0" w:line="276" w:lineRule="auto"/>
        <w:ind w:right="-630"/>
        <w:rPr>
          <w:sz w:val="24"/>
          <w:szCs w:val="24"/>
        </w:rPr>
      </w:pPr>
      <w:r>
        <w:rPr>
          <w:sz w:val="24"/>
          <w:szCs w:val="24"/>
        </w:rPr>
        <w:t>S</w:t>
      </w:r>
      <w:r w:rsidR="4908E93D" w:rsidRPr="658EE542">
        <w:rPr>
          <w:sz w:val="24"/>
          <w:szCs w:val="24"/>
        </w:rPr>
        <w:t xml:space="preserve">ubmit your completed worksheet to the NIHC at </w:t>
      </w:r>
      <w:hyperlink r:id="rId9">
        <w:r w:rsidR="4908E93D" w:rsidRPr="658EE542">
          <w:rPr>
            <w:rStyle w:val="Hyperlink"/>
            <w:sz w:val="24"/>
            <w:szCs w:val="24"/>
          </w:rPr>
          <w:t>ipe@pnwu.edu</w:t>
        </w:r>
      </w:hyperlink>
      <w:r w:rsidR="373A30BD" w:rsidRPr="62837E76">
        <w:rPr>
          <w:sz w:val="24"/>
          <w:szCs w:val="24"/>
        </w:rPr>
        <w:t xml:space="preserve"> </w:t>
      </w:r>
      <w:r w:rsidR="373A30BD" w:rsidRPr="62837E76">
        <w:rPr>
          <w:b/>
          <w:bCs/>
          <w:sz w:val="24"/>
          <w:szCs w:val="24"/>
        </w:rPr>
        <w:t>no later than</w:t>
      </w:r>
      <w:r w:rsidR="373A30BD" w:rsidRPr="62837E76">
        <w:rPr>
          <w:sz w:val="24"/>
          <w:szCs w:val="24"/>
        </w:rPr>
        <w:t xml:space="preserve"> your scheduled IPE session. Late submissions will be accepted but will be marked as “late submission” on the IPE Participation Reports shared with course directors and faculty.</w:t>
      </w:r>
    </w:p>
    <w:p w14:paraId="6CA0D2B2" w14:textId="4F2CE0C2" w:rsidR="658EE542" w:rsidRDefault="658EE542" w:rsidP="658EE542">
      <w:pPr>
        <w:pStyle w:val="ListParagraph"/>
        <w:spacing w:after="0" w:line="276" w:lineRule="auto"/>
        <w:ind w:right="-630"/>
        <w:rPr>
          <w:sz w:val="24"/>
          <w:szCs w:val="24"/>
        </w:rPr>
      </w:pPr>
    </w:p>
    <w:p w14:paraId="34CB08BD" w14:textId="1486B839" w:rsidR="00842DCF" w:rsidRPr="00842DCF" w:rsidRDefault="00842DCF" w:rsidP="00842DCF">
      <w:pPr>
        <w:pStyle w:val="ListParagraph"/>
        <w:numPr>
          <w:ilvl w:val="0"/>
          <w:numId w:val="2"/>
        </w:numPr>
        <w:spacing w:after="0" w:line="276" w:lineRule="auto"/>
        <w:ind w:right="-630"/>
        <w:rPr>
          <w:rFonts w:cstheme="minorHAnsi"/>
          <w:sz w:val="24"/>
          <w:szCs w:val="24"/>
        </w:rPr>
      </w:pPr>
      <w:r w:rsidRPr="1F593F8D">
        <w:rPr>
          <w:sz w:val="24"/>
          <w:szCs w:val="24"/>
        </w:rPr>
        <w:t xml:space="preserve">If you have any questions, please contact the NIHC at </w:t>
      </w:r>
      <w:hyperlink r:id="rId10">
        <w:r w:rsidRPr="1F593F8D">
          <w:rPr>
            <w:rStyle w:val="Hyperlink"/>
            <w:sz w:val="24"/>
            <w:szCs w:val="24"/>
          </w:rPr>
          <w:t>ipe@pnwu.edu</w:t>
        </w:r>
      </w:hyperlink>
      <w:r w:rsidRPr="1F593F8D">
        <w:rPr>
          <w:sz w:val="24"/>
          <w:szCs w:val="24"/>
        </w:rPr>
        <w:t xml:space="preserve">. </w:t>
      </w:r>
    </w:p>
    <w:p w14:paraId="6360BF91" w14:textId="77777777" w:rsidR="00D00E06" w:rsidRDefault="00D00E06" w:rsidP="00D00E06">
      <w:pPr>
        <w:spacing w:after="0" w:line="276" w:lineRule="auto"/>
        <w:ind w:right="-630"/>
        <w:rPr>
          <w:rFonts w:cstheme="minorHAnsi"/>
          <w:sz w:val="24"/>
          <w:szCs w:val="24"/>
        </w:rPr>
      </w:pPr>
    </w:p>
    <w:p w14:paraId="3F3110E5" w14:textId="39AC99AD" w:rsidR="00D00E06" w:rsidRDefault="00893C9B" w:rsidP="00D00E06">
      <w:pPr>
        <w:spacing w:after="0" w:line="276" w:lineRule="auto"/>
        <w:rPr>
          <w:rFonts w:cstheme="minorHAnsi"/>
          <w:b/>
          <w:bCs/>
          <w:color w:val="4E7D99"/>
          <w:sz w:val="24"/>
          <w:szCs w:val="24"/>
          <w:u w:val="single"/>
        </w:rPr>
      </w:pPr>
      <w:r>
        <w:rPr>
          <w:b/>
          <w:bCs/>
          <w:color w:val="4E7D99"/>
          <w:sz w:val="24"/>
          <w:szCs w:val="24"/>
          <w:u w:val="single"/>
        </w:rPr>
        <w:t>CASE REVIEW &amp;</w:t>
      </w:r>
      <w:r w:rsidR="00D00E06" w:rsidRPr="650089D4">
        <w:rPr>
          <w:b/>
          <w:bCs/>
          <w:color w:val="4E7D99"/>
          <w:sz w:val="24"/>
          <w:szCs w:val="24"/>
          <w:u w:val="single"/>
        </w:rPr>
        <w:t xml:space="preserve"> REFLECTION:</w:t>
      </w:r>
    </w:p>
    <w:p w14:paraId="05D758A0" w14:textId="0909B09C" w:rsidR="00C53AEF" w:rsidRDefault="00C53AEF" w:rsidP="19A82768">
      <w:pPr>
        <w:pStyle w:val="ListParagraph"/>
        <w:numPr>
          <w:ilvl w:val="0"/>
          <w:numId w:val="15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hat are the most urgent medical concerns for Johnnie Castillo?</w:t>
      </w:r>
      <w:r w:rsidR="0085015E">
        <w:rPr>
          <w:rFonts w:eastAsiaTheme="minorEastAsia"/>
          <w:sz w:val="24"/>
          <w:szCs w:val="24"/>
        </w:rPr>
        <w:t xml:space="preserve"> </w:t>
      </w:r>
    </w:p>
    <w:p w14:paraId="72A2B3E6" w14:textId="2E794AC2" w:rsidR="00A12F3D" w:rsidRDefault="0085015E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 w:rsidRPr="0085015E">
        <w:rPr>
          <w:rFonts w:eastAsiaTheme="minorEastAsia"/>
          <w:b/>
          <w:bCs/>
          <w:sz w:val="24"/>
          <w:szCs w:val="24"/>
        </w:rPr>
        <w:t xml:space="preserve">Severe pain in the right leg, lower back and face. </w:t>
      </w:r>
    </w:p>
    <w:p w14:paraId="0915DC75" w14:textId="31742F5B" w:rsidR="00A12F3D" w:rsidRP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Facial trauma </w:t>
      </w:r>
    </w:p>
    <w:p w14:paraId="1FAD3BE9" w14:textId="3A468895" w:rsidR="0085015E" w:rsidRDefault="0085015E" w:rsidP="0085015E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Elevated Blood pressure </w:t>
      </w:r>
    </w:p>
    <w:p w14:paraId="7C0875E8" w14:textId="453972EA" w:rsidR="0085015E" w:rsidRPr="00A12F3D" w:rsidRDefault="0085015E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Elevated Glucose </w:t>
      </w:r>
    </w:p>
    <w:p w14:paraId="6A96816B" w14:textId="77777777" w:rsidR="00C53AEF" w:rsidRDefault="00C53AEF" w:rsidP="19A82768">
      <w:pPr>
        <w:pStyle w:val="ListParagraph"/>
        <w:numPr>
          <w:ilvl w:val="0"/>
          <w:numId w:val="15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hat information is missing that you would want to gather during the patient interview?</w:t>
      </w:r>
    </w:p>
    <w:p w14:paraId="5E594744" w14:textId="4CE156E5" w:rsid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>More details on current medications</w:t>
      </w:r>
    </w:p>
    <w:p w14:paraId="028111EC" w14:textId="6354409F" w:rsidR="0085015E" w:rsidRDefault="00A12F3D" w:rsidP="0085015E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>Diet</w:t>
      </w:r>
    </w:p>
    <w:p w14:paraId="60A69670" w14:textId="0EF0E087" w:rsidR="00A12F3D" w:rsidRDefault="00A12F3D" w:rsidP="0085015E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Family history </w:t>
      </w:r>
    </w:p>
    <w:p w14:paraId="7B5FC52E" w14:textId="4DB6D21F" w:rsidR="00A12F3D" w:rsidRDefault="00A12F3D" w:rsidP="0085015E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Support system at home </w:t>
      </w:r>
    </w:p>
    <w:p w14:paraId="32BE546E" w14:textId="66F73560" w:rsidR="00A12F3D" w:rsidRDefault="00A12F3D" w:rsidP="0085015E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>How do they like to learn (Reading, visual, hearing)</w:t>
      </w:r>
    </w:p>
    <w:p w14:paraId="07E5AD45" w14:textId="7EAE036D" w:rsidR="00A12F3D" w:rsidRPr="0085015E" w:rsidRDefault="00A12F3D" w:rsidP="0085015E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Goals and concerns about recovery </w:t>
      </w:r>
    </w:p>
    <w:p w14:paraId="06FD1DC8" w14:textId="77777777" w:rsidR="0010449E" w:rsidRDefault="0010449E" w:rsidP="19A82768">
      <w:pPr>
        <w:pStyle w:val="ListParagraph"/>
        <w:numPr>
          <w:ilvl w:val="0"/>
          <w:numId w:val="15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hat unique perspective or expertise does your discipline bring to this case?</w:t>
      </w:r>
    </w:p>
    <w:p w14:paraId="2DFC9038" w14:textId="333D9596" w:rsidR="00A12F3D" w:rsidRP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Conducting Focused assessments </w:t>
      </w:r>
    </w:p>
    <w:p w14:paraId="4D358BA2" w14:textId="77777777" w:rsid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 w:rsidRPr="00A12F3D">
        <w:rPr>
          <w:rFonts w:eastAsiaTheme="minorEastAsia"/>
          <w:b/>
          <w:bCs/>
          <w:sz w:val="24"/>
          <w:szCs w:val="24"/>
        </w:rPr>
        <w:t>Communicating changes to the team</w:t>
      </w:r>
    </w:p>
    <w:p w14:paraId="1A3AB725" w14:textId="77777777" w:rsid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>Identifying urgent needs</w:t>
      </w:r>
    </w:p>
    <w:p w14:paraId="5990D27E" w14:textId="77777777" w:rsid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Advocating for the patient </w:t>
      </w:r>
    </w:p>
    <w:p w14:paraId="23E813A0" w14:textId="77777777" w:rsidR="00A12F3D" w:rsidRP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Providing Education to the patient </w:t>
      </w:r>
    </w:p>
    <w:p w14:paraId="73C66003" w14:textId="1945B187" w:rsidR="00A12F3D" w:rsidRDefault="00A12F3D" w:rsidP="00A12F3D">
      <w:pPr>
        <w:pStyle w:val="ListParagraph"/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</w:p>
    <w:p w14:paraId="5514FAFC" w14:textId="77777777" w:rsidR="00B1004C" w:rsidRDefault="0010449E" w:rsidP="19A82768">
      <w:pPr>
        <w:pStyle w:val="ListParagraph"/>
        <w:numPr>
          <w:ilvl w:val="0"/>
          <w:numId w:val="15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At what point in time do you see your role being involved in the care of this patient? </w:t>
      </w:r>
    </w:p>
    <w:p w14:paraId="0FB152DC" w14:textId="3CAEB8F7" w:rsidR="00A12F3D" w:rsidRP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Upon arrival of the patient </w:t>
      </w:r>
    </w:p>
    <w:p w14:paraId="21FE86A3" w14:textId="7A349504" w:rsidR="00A12F3D" w:rsidRP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lastRenderedPageBreak/>
        <w:t>During stabilization (patient monitoring)</w:t>
      </w:r>
    </w:p>
    <w:p w14:paraId="07E66B2B" w14:textId="0BCA0569" w:rsidR="00A12F3D" w:rsidRP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Throughout hospitalization </w:t>
      </w:r>
    </w:p>
    <w:p w14:paraId="39117286" w14:textId="583A1507" w:rsidR="3ED531AA" w:rsidRDefault="00B1004C" w:rsidP="19A82768">
      <w:pPr>
        <w:pStyle w:val="ListParagraph"/>
        <w:numPr>
          <w:ilvl w:val="0"/>
          <w:numId w:val="15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How can interprofessional teams work together to ensure a coordinated, patient-centered approach? </w:t>
      </w:r>
      <w:r w:rsidR="00FF195C" w:rsidRPr="19A82768">
        <w:rPr>
          <w:rFonts w:eastAsiaTheme="minorEastAsia"/>
          <w:sz w:val="24"/>
          <w:szCs w:val="24"/>
        </w:rPr>
        <w:t xml:space="preserve"> </w:t>
      </w:r>
    </w:p>
    <w:p w14:paraId="2B473847" w14:textId="7FFB688A" w:rsid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Share patient information during team huddles </w:t>
      </w:r>
    </w:p>
    <w:p w14:paraId="2506420C" w14:textId="13A3C4A9" w:rsidR="00A12F3D" w:rsidRDefault="00A12F3D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>Collaborate to develop a care plan addressing current and long term needs</w:t>
      </w:r>
    </w:p>
    <w:p w14:paraId="2E86F387" w14:textId="5C45A411" w:rsidR="00A12F3D" w:rsidRDefault="005C2C8F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Respecting one another </w:t>
      </w:r>
    </w:p>
    <w:p w14:paraId="5E915CD9" w14:textId="7BDCB81B" w:rsidR="005C2C8F" w:rsidRPr="00A12F3D" w:rsidRDefault="005C2C8F" w:rsidP="00A12F3D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>Including the patient in the plan of care</w:t>
      </w:r>
    </w:p>
    <w:p w14:paraId="47F957B1" w14:textId="7E46A8F3" w:rsidR="00EC1495" w:rsidRDefault="00EC1495" w:rsidP="19A82768">
      <w:pPr>
        <w:pStyle w:val="ListParagraph"/>
        <w:numPr>
          <w:ilvl w:val="0"/>
          <w:numId w:val="15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hat strategies can help interprofessional teams communicate effectively and make shared decisions?</w:t>
      </w:r>
    </w:p>
    <w:p w14:paraId="72061176" w14:textId="2948164C" w:rsidR="005C2C8F" w:rsidRPr="005C2C8F" w:rsidRDefault="005C2C8F" w:rsidP="005C2C8F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>SBAR</w:t>
      </w:r>
    </w:p>
    <w:p w14:paraId="14A6E0EC" w14:textId="1F12C833" w:rsidR="005C2C8F" w:rsidRPr="005C2C8F" w:rsidRDefault="005C2C8F" w:rsidP="005C2C8F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Team huddles </w:t>
      </w:r>
    </w:p>
    <w:p w14:paraId="72FBEB9E" w14:textId="595680CA" w:rsidR="005C2C8F" w:rsidRPr="00EA3A6E" w:rsidRDefault="005C2C8F" w:rsidP="005C2C8F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Active listening </w:t>
      </w:r>
    </w:p>
    <w:p w14:paraId="55806DAA" w14:textId="0F937313" w:rsidR="00EA3A6E" w:rsidRPr="005C2C8F" w:rsidRDefault="00EA3A6E" w:rsidP="005C2C8F">
      <w:pPr>
        <w:pStyle w:val="ListParagraph"/>
        <w:numPr>
          <w:ilvl w:val="0"/>
          <w:numId w:val="16"/>
        </w:numPr>
        <w:spacing w:beforeAutospacing="1" w:afterAutospacing="1" w:line="276" w:lineRule="auto"/>
        <w:ind w:right="-630"/>
        <w:rPr>
          <w:rFonts w:eastAsiaTheme="minorEastAsia"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Encourage open dialogue </w:t>
      </w:r>
    </w:p>
    <w:p w14:paraId="7879B302" w14:textId="5ECE6EAC" w:rsidR="005C2C8F" w:rsidRPr="005C2C8F" w:rsidRDefault="005C2C8F" w:rsidP="005C2C8F">
      <w:pPr>
        <w:pStyle w:val="ListParagraph"/>
        <w:spacing w:beforeAutospacing="1" w:afterAutospacing="1" w:line="276" w:lineRule="auto"/>
        <w:ind w:left="1080" w:right="-630"/>
        <w:rPr>
          <w:rFonts w:eastAsiaTheme="minorEastAsia"/>
          <w:sz w:val="24"/>
          <w:szCs w:val="24"/>
        </w:rPr>
      </w:pPr>
    </w:p>
    <w:p w14:paraId="6211BBE3" w14:textId="3B54ACA7" w:rsidR="005C2C8F" w:rsidRPr="00153EF5" w:rsidRDefault="005C2C8F" w:rsidP="005C2C8F">
      <w:pPr>
        <w:pStyle w:val="ListParagraph"/>
        <w:spacing w:beforeAutospacing="1" w:afterAutospacing="1" w:line="276" w:lineRule="auto"/>
        <w:ind w:left="1080" w:right="-630"/>
        <w:rPr>
          <w:rFonts w:eastAsiaTheme="minorEastAsia"/>
          <w:sz w:val="24"/>
          <w:szCs w:val="24"/>
        </w:rPr>
      </w:pPr>
    </w:p>
    <w:sectPr w:rsidR="005C2C8F" w:rsidRPr="00153EF5" w:rsidSect="00EF7FA2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B0171"/>
    <w:multiLevelType w:val="hybridMultilevel"/>
    <w:tmpl w:val="7B9C85D8"/>
    <w:lvl w:ilvl="0" w:tplc="59E04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80630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31087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1033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460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D84B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891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7228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EA93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E1044"/>
    <w:multiLevelType w:val="hybridMultilevel"/>
    <w:tmpl w:val="89A40000"/>
    <w:lvl w:ilvl="0" w:tplc="0409000F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" w15:restartNumberingAfterBreak="0">
    <w:nsid w:val="12FE7238"/>
    <w:multiLevelType w:val="hybridMultilevel"/>
    <w:tmpl w:val="9D5C4448"/>
    <w:lvl w:ilvl="0" w:tplc="057E241E">
      <w:start w:val="1"/>
      <w:numFmt w:val="decimal"/>
      <w:lvlText w:val="%1."/>
      <w:lvlJc w:val="left"/>
      <w:pPr>
        <w:ind w:left="720" w:hanging="360"/>
      </w:pPr>
    </w:lvl>
    <w:lvl w:ilvl="1" w:tplc="F96401B4">
      <w:start w:val="1"/>
      <w:numFmt w:val="lowerLetter"/>
      <w:lvlText w:val="%2."/>
      <w:lvlJc w:val="left"/>
      <w:pPr>
        <w:ind w:left="1440" w:hanging="360"/>
      </w:pPr>
    </w:lvl>
    <w:lvl w:ilvl="2" w:tplc="CE3A30E6">
      <w:start w:val="1"/>
      <w:numFmt w:val="lowerRoman"/>
      <w:lvlText w:val="%3."/>
      <w:lvlJc w:val="right"/>
      <w:pPr>
        <w:ind w:left="2160" w:hanging="180"/>
      </w:pPr>
    </w:lvl>
    <w:lvl w:ilvl="3" w:tplc="2FAE7F7C">
      <w:start w:val="1"/>
      <w:numFmt w:val="decimal"/>
      <w:lvlText w:val="%4."/>
      <w:lvlJc w:val="left"/>
      <w:pPr>
        <w:ind w:left="2880" w:hanging="360"/>
      </w:pPr>
    </w:lvl>
    <w:lvl w:ilvl="4" w:tplc="53D44062">
      <w:start w:val="1"/>
      <w:numFmt w:val="lowerLetter"/>
      <w:lvlText w:val="%5."/>
      <w:lvlJc w:val="left"/>
      <w:pPr>
        <w:ind w:left="3600" w:hanging="360"/>
      </w:pPr>
    </w:lvl>
    <w:lvl w:ilvl="5" w:tplc="83E6A3A0">
      <w:start w:val="1"/>
      <w:numFmt w:val="lowerRoman"/>
      <w:lvlText w:val="%6."/>
      <w:lvlJc w:val="right"/>
      <w:pPr>
        <w:ind w:left="4320" w:hanging="180"/>
      </w:pPr>
    </w:lvl>
    <w:lvl w:ilvl="6" w:tplc="B5ECD2E8">
      <w:start w:val="1"/>
      <w:numFmt w:val="decimal"/>
      <w:lvlText w:val="%7."/>
      <w:lvlJc w:val="left"/>
      <w:pPr>
        <w:ind w:left="5040" w:hanging="360"/>
      </w:pPr>
    </w:lvl>
    <w:lvl w:ilvl="7" w:tplc="B3B00E02">
      <w:start w:val="1"/>
      <w:numFmt w:val="lowerLetter"/>
      <w:lvlText w:val="%8."/>
      <w:lvlJc w:val="left"/>
      <w:pPr>
        <w:ind w:left="5760" w:hanging="360"/>
      </w:pPr>
    </w:lvl>
    <w:lvl w:ilvl="8" w:tplc="A78053E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DD1F7E"/>
    <w:multiLevelType w:val="hybridMultilevel"/>
    <w:tmpl w:val="3B78D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ED5F91"/>
    <w:multiLevelType w:val="hybridMultilevel"/>
    <w:tmpl w:val="16924B4A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5" w15:restartNumberingAfterBreak="0">
    <w:nsid w:val="284467E5"/>
    <w:multiLevelType w:val="hybridMultilevel"/>
    <w:tmpl w:val="E05013AE"/>
    <w:lvl w:ilvl="0" w:tplc="057E241E">
      <w:start w:val="1"/>
      <w:numFmt w:val="decimal"/>
      <w:lvlText w:val="%1."/>
      <w:lvlJc w:val="left"/>
      <w:pPr>
        <w:ind w:left="720" w:hanging="360"/>
      </w:pPr>
    </w:lvl>
    <w:lvl w:ilvl="1" w:tplc="F96401B4">
      <w:start w:val="1"/>
      <w:numFmt w:val="lowerLetter"/>
      <w:lvlText w:val="%2."/>
      <w:lvlJc w:val="left"/>
      <w:pPr>
        <w:ind w:left="1440" w:hanging="360"/>
      </w:pPr>
    </w:lvl>
    <w:lvl w:ilvl="2" w:tplc="CE3A30E6">
      <w:start w:val="1"/>
      <w:numFmt w:val="lowerRoman"/>
      <w:lvlText w:val="%3."/>
      <w:lvlJc w:val="right"/>
      <w:pPr>
        <w:ind w:left="2160" w:hanging="180"/>
      </w:pPr>
    </w:lvl>
    <w:lvl w:ilvl="3" w:tplc="2FAE7F7C">
      <w:start w:val="1"/>
      <w:numFmt w:val="decimal"/>
      <w:lvlText w:val="%4."/>
      <w:lvlJc w:val="left"/>
      <w:pPr>
        <w:ind w:left="2880" w:hanging="360"/>
      </w:pPr>
    </w:lvl>
    <w:lvl w:ilvl="4" w:tplc="53D44062">
      <w:start w:val="1"/>
      <w:numFmt w:val="lowerLetter"/>
      <w:lvlText w:val="%5."/>
      <w:lvlJc w:val="left"/>
      <w:pPr>
        <w:ind w:left="3600" w:hanging="360"/>
      </w:pPr>
    </w:lvl>
    <w:lvl w:ilvl="5" w:tplc="83E6A3A0">
      <w:start w:val="1"/>
      <w:numFmt w:val="lowerRoman"/>
      <w:lvlText w:val="%6."/>
      <w:lvlJc w:val="right"/>
      <w:pPr>
        <w:ind w:left="4320" w:hanging="180"/>
      </w:pPr>
    </w:lvl>
    <w:lvl w:ilvl="6" w:tplc="B5ECD2E8">
      <w:start w:val="1"/>
      <w:numFmt w:val="decimal"/>
      <w:lvlText w:val="%7."/>
      <w:lvlJc w:val="left"/>
      <w:pPr>
        <w:ind w:left="5040" w:hanging="360"/>
      </w:pPr>
    </w:lvl>
    <w:lvl w:ilvl="7" w:tplc="B3B00E02">
      <w:start w:val="1"/>
      <w:numFmt w:val="lowerLetter"/>
      <w:lvlText w:val="%8."/>
      <w:lvlJc w:val="left"/>
      <w:pPr>
        <w:ind w:left="5760" w:hanging="360"/>
      </w:pPr>
    </w:lvl>
    <w:lvl w:ilvl="8" w:tplc="A78053E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B4449"/>
    <w:multiLevelType w:val="hybridMultilevel"/>
    <w:tmpl w:val="C1D4920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8C4E2E"/>
    <w:multiLevelType w:val="multilevel"/>
    <w:tmpl w:val="E5AC8A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AE523F2"/>
    <w:multiLevelType w:val="multilevel"/>
    <w:tmpl w:val="5C1E6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BB43B35"/>
    <w:multiLevelType w:val="hybridMultilevel"/>
    <w:tmpl w:val="2D4ADB94"/>
    <w:lvl w:ilvl="0" w:tplc="057E241E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E3A30E6">
      <w:start w:val="1"/>
      <w:numFmt w:val="lowerRoman"/>
      <w:lvlText w:val="%3."/>
      <w:lvlJc w:val="right"/>
      <w:pPr>
        <w:ind w:left="2160" w:hanging="180"/>
      </w:pPr>
    </w:lvl>
    <w:lvl w:ilvl="3" w:tplc="2FAE7F7C">
      <w:start w:val="1"/>
      <w:numFmt w:val="decimal"/>
      <w:lvlText w:val="%4."/>
      <w:lvlJc w:val="left"/>
      <w:pPr>
        <w:ind w:left="2880" w:hanging="360"/>
      </w:pPr>
    </w:lvl>
    <w:lvl w:ilvl="4" w:tplc="53D44062">
      <w:start w:val="1"/>
      <w:numFmt w:val="lowerLetter"/>
      <w:lvlText w:val="%5."/>
      <w:lvlJc w:val="left"/>
      <w:pPr>
        <w:ind w:left="3600" w:hanging="360"/>
      </w:pPr>
    </w:lvl>
    <w:lvl w:ilvl="5" w:tplc="83E6A3A0">
      <w:start w:val="1"/>
      <w:numFmt w:val="lowerRoman"/>
      <w:lvlText w:val="%6."/>
      <w:lvlJc w:val="right"/>
      <w:pPr>
        <w:ind w:left="4320" w:hanging="180"/>
      </w:pPr>
    </w:lvl>
    <w:lvl w:ilvl="6" w:tplc="B5ECD2E8">
      <w:start w:val="1"/>
      <w:numFmt w:val="decimal"/>
      <w:lvlText w:val="%7."/>
      <w:lvlJc w:val="left"/>
      <w:pPr>
        <w:ind w:left="5040" w:hanging="360"/>
      </w:pPr>
    </w:lvl>
    <w:lvl w:ilvl="7" w:tplc="B3B00E02">
      <w:start w:val="1"/>
      <w:numFmt w:val="lowerLetter"/>
      <w:lvlText w:val="%8."/>
      <w:lvlJc w:val="left"/>
      <w:pPr>
        <w:ind w:left="5760" w:hanging="360"/>
      </w:pPr>
    </w:lvl>
    <w:lvl w:ilvl="8" w:tplc="A78053E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2B48E1"/>
    <w:multiLevelType w:val="hybridMultilevel"/>
    <w:tmpl w:val="5F3AA506"/>
    <w:lvl w:ilvl="0" w:tplc="B7363886">
      <w:start w:val="1"/>
      <w:numFmt w:val="decimal"/>
      <w:lvlText w:val="%1."/>
      <w:lvlJc w:val="left"/>
      <w:pPr>
        <w:ind w:left="720" w:hanging="360"/>
      </w:pPr>
    </w:lvl>
    <w:lvl w:ilvl="1" w:tplc="FED28044">
      <w:start w:val="1"/>
      <w:numFmt w:val="lowerLetter"/>
      <w:lvlText w:val="%2."/>
      <w:lvlJc w:val="left"/>
      <w:pPr>
        <w:ind w:left="1440" w:hanging="360"/>
      </w:pPr>
    </w:lvl>
    <w:lvl w:ilvl="2" w:tplc="3E4A2D1E">
      <w:start w:val="1"/>
      <w:numFmt w:val="lowerRoman"/>
      <w:lvlText w:val="%3."/>
      <w:lvlJc w:val="right"/>
      <w:pPr>
        <w:ind w:left="2160" w:hanging="180"/>
      </w:pPr>
    </w:lvl>
    <w:lvl w:ilvl="3" w:tplc="656E99C4">
      <w:start w:val="1"/>
      <w:numFmt w:val="decimal"/>
      <w:lvlText w:val="%4."/>
      <w:lvlJc w:val="left"/>
      <w:pPr>
        <w:ind w:left="2880" w:hanging="360"/>
      </w:pPr>
    </w:lvl>
    <w:lvl w:ilvl="4" w:tplc="65468A48">
      <w:start w:val="1"/>
      <w:numFmt w:val="lowerLetter"/>
      <w:lvlText w:val="%5."/>
      <w:lvlJc w:val="left"/>
      <w:pPr>
        <w:ind w:left="3600" w:hanging="360"/>
      </w:pPr>
    </w:lvl>
    <w:lvl w:ilvl="5" w:tplc="58089BFC">
      <w:start w:val="1"/>
      <w:numFmt w:val="lowerRoman"/>
      <w:lvlText w:val="%6."/>
      <w:lvlJc w:val="right"/>
      <w:pPr>
        <w:ind w:left="4320" w:hanging="180"/>
      </w:pPr>
    </w:lvl>
    <w:lvl w:ilvl="6" w:tplc="82FA2AF8">
      <w:start w:val="1"/>
      <w:numFmt w:val="decimal"/>
      <w:lvlText w:val="%7."/>
      <w:lvlJc w:val="left"/>
      <w:pPr>
        <w:ind w:left="5040" w:hanging="360"/>
      </w:pPr>
    </w:lvl>
    <w:lvl w:ilvl="7" w:tplc="F2D2F8A8">
      <w:start w:val="1"/>
      <w:numFmt w:val="lowerLetter"/>
      <w:lvlText w:val="%8."/>
      <w:lvlJc w:val="left"/>
      <w:pPr>
        <w:ind w:left="5760" w:hanging="360"/>
      </w:pPr>
    </w:lvl>
    <w:lvl w:ilvl="8" w:tplc="D55006E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920CE5"/>
    <w:multiLevelType w:val="multilevel"/>
    <w:tmpl w:val="C55C0D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F413D9D"/>
    <w:multiLevelType w:val="hybridMultilevel"/>
    <w:tmpl w:val="C82611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1A2B1A"/>
    <w:multiLevelType w:val="multilevel"/>
    <w:tmpl w:val="7624B3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1B81C21"/>
    <w:multiLevelType w:val="hybridMultilevel"/>
    <w:tmpl w:val="64AA3A7C"/>
    <w:lvl w:ilvl="0" w:tplc="57E4483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83C7F8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2EAA7D0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4844F1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EAAA16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7A86F38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9B4F72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E38BA3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5F243CC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97A3919"/>
    <w:multiLevelType w:val="hybridMultilevel"/>
    <w:tmpl w:val="418E64E0"/>
    <w:lvl w:ilvl="0" w:tplc="ECC297F6">
      <w:start w:val="3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8844176">
    <w:abstractNumId w:val="0"/>
  </w:num>
  <w:num w:numId="2" w16cid:durableId="1815904083">
    <w:abstractNumId w:val="2"/>
  </w:num>
  <w:num w:numId="3" w16cid:durableId="1729306730">
    <w:abstractNumId w:val="8"/>
  </w:num>
  <w:num w:numId="4" w16cid:durableId="1076441812">
    <w:abstractNumId w:val="13"/>
  </w:num>
  <w:num w:numId="5" w16cid:durableId="543448934">
    <w:abstractNumId w:val="11"/>
  </w:num>
  <w:num w:numId="6" w16cid:durableId="627473154">
    <w:abstractNumId w:val="7"/>
  </w:num>
  <w:num w:numId="7" w16cid:durableId="1080522461">
    <w:abstractNumId w:val="14"/>
  </w:num>
  <w:num w:numId="8" w16cid:durableId="1539778154">
    <w:abstractNumId w:val="10"/>
  </w:num>
  <w:num w:numId="9" w16cid:durableId="1706327477">
    <w:abstractNumId w:val="12"/>
  </w:num>
  <w:num w:numId="10" w16cid:durableId="1643001235">
    <w:abstractNumId w:val="4"/>
  </w:num>
  <w:num w:numId="11" w16cid:durableId="1965186777">
    <w:abstractNumId w:val="9"/>
  </w:num>
  <w:num w:numId="12" w16cid:durableId="1798795845">
    <w:abstractNumId w:val="6"/>
  </w:num>
  <w:num w:numId="13" w16cid:durableId="302392836">
    <w:abstractNumId w:val="3"/>
  </w:num>
  <w:num w:numId="14" w16cid:durableId="796677105">
    <w:abstractNumId w:val="1"/>
  </w:num>
  <w:num w:numId="15" w16cid:durableId="514348479">
    <w:abstractNumId w:val="5"/>
  </w:num>
  <w:num w:numId="16" w16cid:durableId="201348269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wMDc0NTYytzQwNLdU0lEKTi0uzszPAykwrwUA/uZy+iwAAAA="/>
  </w:docVars>
  <w:rsids>
    <w:rsidRoot w:val="00834BEB"/>
    <w:rsid w:val="000237C4"/>
    <w:rsid w:val="000516FC"/>
    <w:rsid w:val="000B6D0C"/>
    <w:rsid w:val="000B7A05"/>
    <w:rsid w:val="000C50B0"/>
    <w:rsid w:val="000C61FB"/>
    <w:rsid w:val="000D26CB"/>
    <w:rsid w:val="000E4110"/>
    <w:rsid w:val="0010449E"/>
    <w:rsid w:val="00107485"/>
    <w:rsid w:val="00110508"/>
    <w:rsid w:val="0012287F"/>
    <w:rsid w:val="0013431C"/>
    <w:rsid w:val="00153EF5"/>
    <w:rsid w:val="00164931"/>
    <w:rsid w:val="001925E6"/>
    <w:rsid w:val="00193DC6"/>
    <w:rsid w:val="00193F8A"/>
    <w:rsid w:val="001A1804"/>
    <w:rsid w:val="001C0749"/>
    <w:rsid w:val="001C271B"/>
    <w:rsid w:val="002157D2"/>
    <w:rsid w:val="002316E4"/>
    <w:rsid w:val="0023649B"/>
    <w:rsid w:val="002A591E"/>
    <w:rsid w:val="002B5E02"/>
    <w:rsid w:val="002D0051"/>
    <w:rsid w:val="002D7309"/>
    <w:rsid w:val="00304CCA"/>
    <w:rsid w:val="00307899"/>
    <w:rsid w:val="0036140B"/>
    <w:rsid w:val="0037453E"/>
    <w:rsid w:val="003A67D3"/>
    <w:rsid w:val="003B5D5D"/>
    <w:rsid w:val="003F5FA9"/>
    <w:rsid w:val="00416A9F"/>
    <w:rsid w:val="00431DFC"/>
    <w:rsid w:val="00454191"/>
    <w:rsid w:val="0045566F"/>
    <w:rsid w:val="004703C5"/>
    <w:rsid w:val="004A55D1"/>
    <w:rsid w:val="004B33A3"/>
    <w:rsid w:val="004F096C"/>
    <w:rsid w:val="00500BCB"/>
    <w:rsid w:val="00533ABF"/>
    <w:rsid w:val="00557A7D"/>
    <w:rsid w:val="005C2C8F"/>
    <w:rsid w:val="005C2F8E"/>
    <w:rsid w:val="005E3FFB"/>
    <w:rsid w:val="005F12FE"/>
    <w:rsid w:val="00615A9E"/>
    <w:rsid w:val="00644AD7"/>
    <w:rsid w:val="0067724A"/>
    <w:rsid w:val="006822B2"/>
    <w:rsid w:val="006A6029"/>
    <w:rsid w:val="006F6F22"/>
    <w:rsid w:val="007054B8"/>
    <w:rsid w:val="00731E99"/>
    <w:rsid w:val="0074682D"/>
    <w:rsid w:val="0076796B"/>
    <w:rsid w:val="00770B2E"/>
    <w:rsid w:val="00775628"/>
    <w:rsid w:val="00780328"/>
    <w:rsid w:val="00786A33"/>
    <w:rsid w:val="007A5155"/>
    <w:rsid w:val="007E00B0"/>
    <w:rsid w:val="007E5B09"/>
    <w:rsid w:val="00814A72"/>
    <w:rsid w:val="00834BEB"/>
    <w:rsid w:val="00842DCF"/>
    <w:rsid w:val="0085015E"/>
    <w:rsid w:val="00854A16"/>
    <w:rsid w:val="00856060"/>
    <w:rsid w:val="00880B9A"/>
    <w:rsid w:val="00893C9B"/>
    <w:rsid w:val="008949AD"/>
    <w:rsid w:val="008A5FCA"/>
    <w:rsid w:val="008F632A"/>
    <w:rsid w:val="008F6462"/>
    <w:rsid w:val="008F6FE4"/>
    <w:rsid w:val="00913FF1"/>
    <w:rsid w:val="009149FA"/>
    <w:rsid w:val="0095250C"/>
    <w:rsid w:val="009621CF"/>
    <w:rsid w:val="0098284F"/>
    <w:rsid w:val="009836F5"/>
    <w:rsid w:val="009B17DF"/>
    <w:rsid w:val="009D3A43"/>
    <w:rsid w:val="009E1004"/>
    <w:rsid w:val="00A02042"/>
    <w:rsid w:val="00A02B87"/>
    <w:rsid w:val="00A12F3D"/>
    <w:rsid w:val="00A15674"/>
    <w:rsid w:val="00A24C5C"/>
    <w:rsid w:val="00A40D0F"/>
    <w:rsid w:val="00A60F2E"/>
    <w:rsid w:val="00A87F9A"/>
    <w:rsid w:val="00AC78E0"/>
    <w:rsid w:val="00AE240A"/>
    <w:rsid w:val="00B1004C"/>
    <w:rsid w:val="00B31B01"/>
    <w:rsid w:val="00B46CFE"/>
    <w:rsid w:val="00B64D1A"/>
    <w:rsid w:val="00B74ECB"/>
    <w:rsid w:val="00B843B6"/>
    <w:rsid w:val="00BC6951"/>
    <w:rsid w:val="00BF124F"/>
    <w:rsid w:val="00C06CF6"/>
    <w:rsid w:val="00C125F0"/>
    <w:rsid w:val="00C13B1D"/>
    <w:rsid w:val="00C17FFC"/>
    <w:rsid w:val="00C32CDE"/>
    <w:rsid w:val="00C53AEF"/>
    <w:rsid w:val="00C54A1B"/>
    <w:rsid w:val="00C90788"/>
    <w:rsid w:val="00CB233B"/>
    <w:rsid w:val="00CE04F7"/>
    <w:rsid w:val="00CF0B32"/>
    <w:rsid w:val="00D00E06"/>
    <w:rsid w:val="00D11CED"/>
    <w:rsid w:val="00D1689D"/>
    <w:rsid w:val="00D3419D"/>
    <w:rsid w:val="00D671B2"/>
    <w:rsid w:val="00D86E42"/>
    <w:rsid w:val="00DA4E91"/>
    <w:rsid w:val="00DB767F"/>
    <w:rsid w:val="00E045DC"/>
    <w:rsid w:val="00E361CD"/>
    <w:rsid w:val="00E769D2"/>
    <w:rsid w:val="00E947A7"/>
    <w:rsid w:val="00EA0953"/>
    <w:rsid w:val="00EA3A6E"/>
    <w:rsid w:val="00EC1495"/>
    <w:rsid w:val="00EF7FA2"/>
    <w:rsid w:val="00F2334A"/>
    <w:rsid w:val="00F25662"/>
    <w:rsid w:val="00F81480"/>
    <w:rsid w:val="00F81759"/>
    <w:rsid w:val="00FC6E53"/>
    <w:rsid w:val="00FF195C"/>
    <w:rsid w:val="00FF4393"/>
    <w:rsid w:val="01F2A08B"/>
    <w:rsid w:val="0209F29D"/>
    <w:rsid w:val="03E48DF6"/>
    <w:rsid w:val="04170ABC"/>
    <w:rsid w:val="046AAC27"/>
    <w:rsid w:val="059E83BB"/>
    <w:rsid w:val="05D0C924"/>
    <w:rsid w:val="067C2885"/>
    <w:rsid w:val="07512DCD"/>
    <w:rsid w:val="0A22787C"/>
    <w:rsid w:val="0CD9F462"/>
    <w:rsid w:val="0D50A6AC"/>
    <w:rsid w:val="0D6AB967"/>
    <w:rsid w:val="0E17EDAA"/>
    <w:rsid w:val="0EAC8429"/>
    <w:rsid w:val="0F456601"/>
    <w:rsid w:val="0F5866A4"/>
    <w:rsid w:val="0FB53632"/>
    <w:rsid w:val="10181311"/>
    <w:rsid w:val="10899AA4"/>
    <w:rsid w:val="10D4B25A"/>
    <w:rsid w:val="10EF9F61"/>
    <w:rsid w:val="11129B30"/>
    <w:rsid w:val="126C919F"/>
    <w:rsid w:val="14704AF4"/>
    <w:rsid w:val="14AD92EF"/>
    <w:rsid w:val="1598C044"/>
    <w:rsid w:val="15FB470C"/>
    <w:rsid w:val="160F6E68"/>
    <w:rsid w:val="17D0191C"/>
    <w:rsid w:val="180E1190"/>
    <w:rsid w:val="19301046"/>
    <w:rsid w:val="19A82768"/>
    <w:rsid w:val="1B895DA0"/>
    <w:rsid w:val="1BF9EF9F"/>
    <w:rsid w:val="1F593F8D"/>
    <w:rsid w:val="1FA2D548"/>
    <w:rsid w:val="1FEC36AE"/>
    <w:rsid w:val="212E9338"/>
    <w:rsid w:val="215E2A98"/>
    <w:rsid w:val="217A5904"/>
    <w:rsid w:val="21E705FC"/>
    <w:rsid w:val="27BCED14"/>
    <w:rsid w:val="2876D762"/>
    <w:rsid w:val="28B162BD"/>
    <w:rsid w:val="2AC819C2"/>
    <w:rsid w:val="2B0BFA5D"/>
    <w:rsid w:val="2B53C478"/>
    <w:rsid w:val="2B874007"/>
    <w:rsid w:val="2C4F990F"/>
    <w:rsid w:val="2C98C368"/>
    <w:rsid w:val="2D09E80B"/>
    <w:rsid w:val="2D0B0FAF"/>
    <w:rsid w:val="2D231068"/>
    <w:rsid w:val="2DD33B4F"/>
    <w:rsid w:val="2DEB6970"/>
    <w:rsid w:val="2F6E1174"/>
    <w:rsid w:val="2F8739D1"/>
    <w:rsid w:val="30D701B8"/>
    <w:rsid w:val="31A97EC1"/>
    <w:rsid w:val="31EC7E8C"/>
    <w:rsid w:val="3215E1BD"/>
    <w:rsid w:val="322D1498"/>
    <w:rsid w:val="331A1F06"/>
    <w:rsid w:val="3379298F"/>
    <w:rsid w:val="339FFA5C"/>
    <w:rsid w:val="351DD85B"/>
    <w:rsid w:val="359648E4"/>
    <w:rsid w:val="36C9E380"/>
    <w:rsid w:val="373A30BD"/>
    <w:rsid w:val="37927AAF"/>
    <w:rsid w:val="381FA93C"/>
    <w:rsid w:val="394FE426"/>
    <w:rsid w:val="396B5F19"/>
    <w:rsid w:val="3A70D4AB"/>
    <w:rsid w:val="3A72D7B3"/>
    <w:rsid w:val="3AF5A023"/>
    <w:rsid w:val="3B0E75B7"/>
    <w:rsid w:val="3CF71B78"/>
    <w:rsid w:val="3E3B872D"/>
    <w:rsid w:val="3ED531AA"/>
    <w:rsid w:val="3F0439BC"/>
    <w:rsid w:val="3FA1362A"/>
    <w:rsid w:val="405CBC72"/>
    <w:rsid w:val="42FAF0F9"/>
    <w:rsid w:val="43973ADF"/>
    <w:rsid w:val="44746D74"/>
    <w:rsid w:val="46D37345"/>
    <w:rsid w:val="47574539"/>
    <w:rsid w:val="477EB1C7"/>
    <w:rsid w:val="4908E93D"/>
    <w:rsid w:val="4986226D"/>
    <w:rsid w:val="49ADCF3C"/>
    <w:rsid w:val="49ED5406"/>
    <w:rsid w:val="4A2EC2B7"/>
    <w:rsid w:val="4A355D76"/>
    <w:rsid w:val="4AB91986"/>
    <w:rsid w:val="4B892467"/>
    <w:rsid w:val="4C3A738D"/>
    <w:rsid w:val="4CE20EFC"/>
    <w:rsid w:val="4F563E14"/>
    <w:rsid w:val="4F8470BE"/>
    <w:rsid w:val="529F371D"/>
    <w:rsid w:val="52FE60C5"/>
    <w:rsid w:val="5436FF95"/>
    <w:rsid w:val="54E001F4"/>
    <w:rsid w:val="550DC9EF"/>
    <w:rsid w:val="5608AD4D"/>
    <w:rsid w:val="57B3340A"/>
    <w:rsid w:val="58612BF6"/>
    <w:rsid w:val="5874F2F9"/>
    <w:rsid w:val="58B1A27B"/>
    <w:rsid w:val="594F046B"/>
    <w:rsid w:val="5ABACA0A"/>
    <w:rsid w:val="5AD1F619"/>
    <w:rsid w:val="5AE8D1C4"/>
    <w:rsid w:val="5B0F98D7"/>
    <w:rsid w:val="5B98CCB8"/>
    <w:rsid w:val="5C84A225"/>
    <w:rsid w:val="5D1B74BC"/>
    <w:rsid w:val="5D8F055D"/>
    <w:rsid w:val="5D8F1000"/>
    <w:rsid w:val="5DD2FF53"/>
    <w:rsid w:val="5E2EDB85"/>
    <w:rsid w:val="5EB7451D"/>
    <w:rsid w:val="5FCAABE6"/>
    <w:rsid w:val="609304EE"/>
    <w:rsid w:val="617A2D55"/>
    <w:rsid w:val="62837E76"/>
    <w:rsid w:val="62EF4D92"/>
    <w:rsid w:val="632D76CE"/>
    <w:rsid w:val="641EEFEF"/>
    <w:rsid w:val="645156F0"/>
    <w:rsid w:val="647141C8"/>
    <w:rsid w:val="65001089"/>
    <w:rsid w:val="650089D4"/>
    <w:rsid w:val="658EE542"/>
    <w:rsid w:val="671F475E"/>
    <w:rsid w:val="6757C80B"/>
    <w:rsid w:val="67ABA987"/>
    <w:rsid w:val="681FA10A"/>
    <w:rsid w:val="6A2FAB34"/>
    <w:rsid w:val="6B66A6ED"/>
    <w:rsid w:val="6C8F1697"/>
    <w:rsid w:val="6DA3ADC6"/>
    <w:rsid w:val="6DDC48CF"/>
    <w:rsid w:val="6E36D2CA"/>
    <w:rsid w:val="6E586FCD"/>
    <w:rsid w:val="6EC9D5D6"/>
    <w:rsid w:val="6ED2BD85"/>
    <w:rsid w:val="6F35EB8D"/>
    <w:rsid w:val="6F94771C"/>
    <w:rsid w:val="7246B12D"/>
    <w:rsid w:val="72F8CC9C"/>
    <w:rsid w:val="74C337E5"/>
    <w:rsid w:val="74D7F99F"/>
    <w:rsid w:val="7524DCA5"/>
    <w:rsid w:val="763ED65D"/>
    <w:rsid w:val="76C4A70D"/>
    <w:rsid w:val="77B0E1FB"/>
    <w:rsid w:val="790CF122"/>
    <w:rsid w:val="791150FE"/>
    <w:rsid w:val="79D7086F"/>
    <w:rsid w:val="79E69F55"/>
    <w:rsid w:val="7B62CD62"/>
    <w:rsid w:val="7B9AB118"/>
    <w:rsid w:val="7BD4868A"/>
    <w:rsid w:val="7BEFB3EE"/>
    <w:rsid w:val="7CC675F5"/>
    <w:rsid w:val="7DE9A39E"/>
    <w:rsid w:val="7F1380F1"/>
    <w:rsid w:val="7F2BD39A"/>
    <w:rsid w:val="7F4AA407"/>
    <w:rsid w:val="7FA4A86A"/>
    <w:rsid w:val="7FD7F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97910"/>
  <w15:chartTrackingRefBased/>
  <w15:docId w15:val="{54A95D89-88DC-486C-B69C-A20AB9A2D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B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4B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BEB"/>
  </w:style>
  <w:style w:type="paragraph" w:customStyle="1" w:styleId="paragraph">
    <w:name w:val="paragraph"/>
    <w:basedOn w:val="Normal"/>
    <w:rsid w:val="00834B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34BEB"/>
  </w:style>
  <w:style w:type="character" w:customStyle="1" w:styleId="eop">
    <w:name w:val="eop"/>
    <w:basedOn w:val="DefaultParagraphFont"/>
    <w:rsid w:val="00834BEB"/>
  </w:style>
  <w:style w:type="table" w:styleId="TableGrid">
    <w:name w:val="Table Grid"/>
    <w:basedOn w:val="TableNormal"/>
    <w:uiPriority w:val="39"/>
    <w:rsid w:val="00834BEB"/>
    <w:pPr>
      <w:spacing w:after="0" w:line="240" w:lineRule="auto"/>
    </w:pPr>
    <w:rPr>
      <w:rFonts w:ascii="Arial" w:eastAsia="Arial" w:hAnsi="Arial" w:cs="Arial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34BEB"/>
    <w:rPr>
      <w:b/>
      <w:bCs/>
    </w:rPr>
  </w:style>
  <w:style w:type="paragraph" w:styleId="ListParagraph">
    <w:name w:val="List Paragraph"/>
    <w:basedOn w:val="Normal"/>
    <w:uiPriority w:val="34"/>
    <w:qFormat/>
    <w:rsid w:val="00834B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4BE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34BE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CommentText">
    <w:name w:val="annotation text"/>
    <w:basedOn w:val="Normal"/>
    <w:link w:val="CommentTextChar"/>
    <w:uiPriority w:val="99"/>
    <w:unhideWhenUsed/>
    <w:rsid w:val="0013431C"/>
    <w:pPr>
      <w:spacing w:after="0" w:line="240" w:lineRule="auto"/>
    </w:pPr>
    <w:rPr>
      <w:rFonts w:ascii="Arial" w:eastAsia="Arial" w:hAnsi="Arial" w:cs="Arial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431C"/>
    <w:rPr>
      <w:rFonts w:ascii="Arial" w:eastAsia="Arial" w:hAnsi="Arial" w:cs="Arial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C06C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74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ipe@pnwu.edu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ipe@pnw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2266826CC7541946778B7522C2CB7" ma:contentTypeVersion="20" ma:contentTypeDescription="Create a new document." ma:contentTypeScope="" ma:versionID="c35f0e20101b2b10d9befbef1785abfd">
  <xsd:schema xmlns:xsd="http://www.w3.org/2001/XMLSchema" xmlns:xs="http://www.w3.org/2001/XMLSchema" xmlns:p="http://schemas.microsoft.com/office/2006/metadata/properties" xmlns:ns1="http://schemas.microsoft.com/sharepoint/v3" xmlns:ns2="9a6fbab1-e8b5-460b-8a0e-4449171aeebb" xmlns:ns3="71300278-0ede-4bbe-8816-d204b3c8709f" targetNamespace="http://schemas.microsoft.com/office/2006/metadata/properties" ma:root="true" ma:fieldsID="63efb8410715e3758b6c2ee85dd4944c" ns1:_="" ns2:_="" ns3:_="">
    <xsd:import namespace="http://schemas.microsoft.com/sharepoint/v3"/>
    <xsd:import namespace="9a6fbab1-e8b5-460b-8a0e-4449171aeebb"/>
    <xsd:import namespace="71300278-0ede-4bbe-8816-d204b3c870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6fbab1-e8b5-460b-8a0e-4449171aee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58f3a2a-675d-4e53-9515-235e4917df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300278-0ede-4bbe-8816-d204b3c8709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c586eed-daff-4e29-bd78-de0a5c523cbb}" ma:internalName="TaxCatchAll" ma:showField="CatchAllData" ma:web="71300278-0ede-4bbe-8816-d204b3c870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a6fbab1-e8b5-460b-8a0e-4449171aeebb">
      <Terms xmlns="http://schemas.microsoft.com/office/infopath/2007/PartnerControls"/>
    </lcf76f155ced4ddcb4097134ff3c332f>
    <TaxCatchAll xmlns="71300278-0ede-4bbe-8816-d204b3c8709f" xsi:nil="true"/>
    <SharedWithUsers xmlns="71300278-0ede-4bbe-8816-d204b3c8709f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87C988F-C7A0-4754-ADA6-C5D11458F6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a6fbab1-e8b5-460b-8a0e-4449171aeebb"/>
    <ds:schemaRef ds:uri="71300278-0ede-4bbe-8816-d204b3c870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6A0707-973C-4369-8F68-7DF2B78634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C850BE-AE49-48ED-BC7A-914C22B29A0B}">
  <ds:schemaRefs>
    <ds:schemaRef ds:uri="http://schemas.microsoft.com/office/2006/metadata/properties"/>
    <ds:schemaRef ds:uri="http://schemas.microsoft.com/office/infopath/2007/PartnerControls"/>
    <ds:schemaRef ds:uri="9a6fbab1-e8b5-460b-8a0e-4449171aeebb"/>
    <ds:schemaRef ds:uri="71300278-0ede-4bbe-8816-d204b3c8709f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wart, Angela</dc:creator>
  <cp:keywords/>
  <dc:description/>
  <cp:lastModifiedBy>Garcia, Mariana</cp:lastModifiedBy>
  <cp:revision>2</cp:revision>
  <dcterms:created xsi:type="dcterms:W3CDTF">2026-04-16T19:17:00Z</dcterms:created>
  <dcterms:modified xsi:type="dcterms:W3CDTF">2026-04-16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2266826CC7541946778B7522C2CB7</vt:lpwstr>
  </property>
  <property fmtid="{D5CDD505-2E9C-101B-9397-08002B2CF9AE}" pid="3" name="MediaServiceImageTags">
    <vt:lpwstr/>
  </property>
  <property fmtid="{D5CDD505-2E9C-101B-9397-08002B2CF9AE}" pid="4" name="Order">
    <vt:r8>72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